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358A" w:rsidRDefault="007A358A" w:rsidP="00F148B0">
      <w:pPr>
        <w:spacing w:after="0" w:line="240" w:lineRule="auto"/>
        <w:jc w:val="center"/>
        <w:rPr>
          <w:rFonts w:ascii="Times New Roman" w:eastAsia="Times New Roman" w:hAnsi="Times New Roman"/>
          <w:caps/>
          <w:sz w:val="32"/>
          <w:szCs w:val="32"/>
          <w:lang w:eastAsia="cs-CZ"/>
        </w:rPr>
      </w:pPr>
    </w:p>
    <w:p w:rsidR="00E171C6" w:rsidRPr="00A608F7" w:rsidRDefault="00E171C6" w:rsidP="00E171C6">
      <w:pPr>
        <w:spacing w:after="0" w:line="240" w:lineRule="auto"/>
        <w:jc w:val="center"/>
        <w:rPr>
          <w:rFonts w:ascii="Times New Roman" w:eastAsia="Times New Roman" w:hAnsi="Times New Roman"/>
          <w:caps/>
          <w:sz w:val="32"/>
          <w:szCs w:val="32"/>
          <w:lang w:eastAsia="cs-CZ"/>
        </w:rPr>
      </w:pPr>
      <w:r w:rsidRPr="00A608F7">
        <w:rPr>
          <w:rFonts w:ascii="Times New Roman" w:eastAsia="Times New Roman" w:hAnsi="Times New Roman"/>
          <w:caps/>
          <w:sz w:val="32"/>
          <w:szCs w:val="32"/>
          <w:lang w:eastAsia="cs-CZ"/>
        </w:rPr>
        <w:t>předběžný návrh přihlášky</w:t>
      </w:r>
    </w:p>
    <w:p w:rsidR="00E171C6" w:rsidRPr="00A608F7" w:rsidRDefault="00E171C6" w:rsidP="00E171C6">
      <w:pPr>
        <w:spacing w:after="0" w:line="240" w:lineRule="auto"/>
        <w:jc w:val="center"/>
        <w:rPr>
          <w:rFonts w:ascii="Times New Roman" w:eastAsia="Times New Roman" w:hAnsi="Times New Roman"/>
          <w:caps/>
          <w:sz w:val="32"/>
          <w:szCs w:val="32"/>
          <w:lang w:eastAsia="cs-CZ"/>
        </w:rPr>
      </w:pPr>
      <w:r w:rsidRPr="00A608F7">
        <w:rPr>
          <w:rFonts w:ascii="Times New Roman" w:eastAsia="Times New Roman" w:hAnsi="Times New Roman"/>
          <w:caps/>
          <w:sz w:val="32"/>
          <w:szCs w:val="32"/>
          <w:lang w:eastAsia="cs-CZ"/>
        </w:rPr>
        <w:t>ke státní rigorózní zkoušce</w:t>
      </w:r>
    </w:p>
    <w:p w:rsidR="00E171C6" w:rsidRPr="00A608F7" w:rsidRDefault="00E171C6" w:rsidP="00E171C6">
      <w:pPr>
        <w:spacing w:after="0" w:line="240" w:lineRule="auto"/>
        <w:jc w:val="center"/>
        <w:rPr>
          <w:rFonts w:ascii="Times New Roman" w:eastAsia="Times New Roman" w:hAnsi="Times New Roman"/>
          <w:caps/>
          <w:sz w:val="32"/>
          <w:szCs w:val="32"/>
          <w:lang w:eastAsia="cs-CZ"/>
        </w:rPr>
      </w:pPr>
      <w:r w:rsidRPr="00A608F7">
        <w:rPr>
          <w:rFonts w:ascii="Times New Roman" w:eastAsia="Times New Roman" w:hAnsi="Times New Roman"/>
          <w:caps/>
          <w:sz w:val="32"/>
          <w:szCs w:val="32"/>
          <w:lang w:eastAsia="cs-CZ"/>
        </w:rPr>
        <w:t>na Pedagogické fakultě UP v Olomouci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Titul, jméno, příjmení: ................................................................... Rodné příjmení: ..................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Datum narození: ......................</w:t>
      </w: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ab/>
        <w:t>Místo/okres narození: ........................./.............................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Trvalé bydliště: ........................................................................................  PSČ: .........................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Telefon: .....................................................  E-mail: ..........................................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Ukončené vysokoškolské magisterské vzdělání: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Vysoká škola: ................................................................  fakulta: ..................................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 xml:space="preserve">magisterský studijní program/obor: .......................................................................... 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/...........................................................................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Název diplomové práce: ...............................................................................................................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Zvolený obor státní rigorózní zkoušky: .......................................................................................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Navrhované téma rigorózní práce: ..............................................................................................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V .................................. dne ..............................    podpis: .........................................................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Povinné přílohy:</w:t>
      </w:r>
    </w:p>
    <w:p w:rsidR="00E171C6" w:rsidRPr="00A608F7" w:rsidRDefault="00E171C6" w:rsidP="00E171C6">
      <w:pPr>
        <w:numPr>
          <w:ilvl w:val="0"/>
          <w:numId w:val="24"/>
        </w:num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 xml:space="preserve">ověřené opisy diplomu a vysvědčení o </w:t>
      </w:r>
      <w:r>
        <w:rPr>
          <w:rFonts w:ascii="Times New Roman" w:eastAsia="Times New Roman" w:hAnsi="Times New Roman"/>
          <w:sz w:val="24"/>
          <w:szCs w:val="24"/>
          <w:lang w:eastAsia="cs-CZ"/>
        </w:rPr>
        <w:t>ukončeném magisterském vzdělání;</w:t>
      </w:r>
    </w:p>
    <w:p w:rsidR="00E171C6" w:rsidRPr="00A608F7" w:rsidRDefault="00E171C6" w:rsidP="00E171C6">
      <w:pPr>
        <w:numPr>
          <w:ilvl w:val="0"/>
          <w:numId w:val="24"/>
        </w:num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teze navrhované rigorózní práce.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br w:type="page"/>
      </w:r>
    </w:p>
    <w:p w:rsidR="00E171C6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Stanovisko garanta oboru k navrhovanému tématu rigorózní práce: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.......................................................................................................................................................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.......................................................................................................................................................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 xml:space="preserve">Stanovisko garanta oboru ke zvolenému oboru státní rigorózní zkoušky: 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.......................................................................................................................................................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/>
          <w:sz w:val="24"/>
          <w:szCs w:val="24"/>
          <w:lang w:eastAsia="cs-CZ"/>
        </w:rPr>
        <w:t>Rozhodnutí o okruzích otázek ke státní rigorózní</w:t>
      </w: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 xml:space="preserve"> zkoušce: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numPr>
          <w:ilvl w:val="0"/>
          <w:numId w:val="25"/>
        </w:num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................................................................</w:t>
      </w:r>
    </w:p>
    <w:p w:rsidR="00E171C6" w:rsidRPr="00A608F7" w:rsidRDefault="00E171C6" w:rsidP="00E171C6">
      <w:pPr>
        <w:numPr>
          <w:ilvl w:val="0"/>
          <w:numId w:val="25"/>
        </w:num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................................................................</w:t>
      </w:r>
    </w:p>
    <w:p w:rsidR="00E171C6" w:rsidRPr="00A608F7" w:rsidRDefault="00E171C6" w:rsidP="00E171C6">
      <w:pPr>
        <w:numPr>
          <w:ilvl w:val="0"/>
          <w:numId w:val="25"/>
        </w:num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................................................................</w:t>
      </w:r>
    </w:p>
    <w:p w:rsidR="00E171C6" w:rsidRPr="00A608F7" w:rsidRDefault="00E171C6" w:rsidP="00E171C6">
      <w:pPr>
        <w:numPr>
          <w:ilvl w:val="0"/>
          <w:numId w:val="25"/>
        </w:num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................................................................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Datum: .................................</w:t>
      </w: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ab/>
      </w: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ab/>
      </w: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ab/>
        <w:t>Podpis: .................................................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Stanovisko proděkana/proděkanky</w:t>
      </w:r>
      <w:r>
        <w:rPr>
          <w:rFonts w:ascii="Times New Roman" w:eastAsia="Times New Roman" w:hAnsi="Times New Roman"/>
          <w:sz w:val="24"/>
          <w:szCs w:val="24"/>
          <w:lang w:eastAsia="cs-CZ"/>
        </w:rPr>
        <w:t xml:space="preserve"> pro vědu, výzkum a doktorská studia</w:t>
      </w: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: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.......................................................................................................................................................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.......................................................................................................................................................</w:t>
      </w: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E171C6" w:rsidRPr="00A608F7" w:rsidRDefault="00E171C6" w:rsidP="00E171C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>Datum: ........................................</w:t>
      </w: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ab/>
      </w: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ab/>
      </w:r>
      <w:r w:rsidRPr="00A608F7">
        <w:rPr>
          <w:rFonts w:ascii="Times New Roman" w:eastAsia="Times New Roman" w:hAnsi="Times New Roman"/>
          <w:sz w:val="24"/>
          <w:szCs w:val="24"/>
          <w:lang w:eastAsia="cs-CZ"/>
        </w:rPr>
        <w:tab/>
        <w:t>Podpis: .............................................</w:t>
      </w:r>
    </w:p>
    <w:p w:rsidR="003E13A8" w:rsidRPr="00316DAA" w:rsidRDefault="003E13A8" w:rsidP="00A22376">
      <w:pPr>
        <w:spacing w:after="0" w:line="240" w:lineRule="auto"/>
        <w:rPr>
          <w:rFonts w:ascii="Georgia" w:eastAsia="Times New Roman" w:hAnsi="Georgia"/>
          <w:sz w:val="17"/>
          <w:szCs w:val="17"/>
        </w:rPr>
      </w:pPr>
      <w:bookmarkStart w:id="0" w:name="_GoBack"/>
      <w:bookmarkEnd w:id="0"/>
    </w:p>
    <w:sectPr w:rsidR="003E13A8" w:rsidRPr="00316DAA" w:rsidSect="00474697">
      <w:headerReference w:type="default" r:id="rId8"/>
      <w:type w:val="continuous"/>
      <w:pgSz w:w="11906" w:h="16838" w:code="9"/>
      <w:pgMar w:top="1522" w:right="1134" w:bottom="1134" w:left="1134" w:header="709" w:footer="709" w:gutter="0"/>
      <w:cols w:space="56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4157" w:rsidRPr="00316DAA" w:rsidRDefault="00774157" w:rsidP="00C77E85">
      <w:pPr>
        <w:spacing w:after="0" w:line="240" w:lineRule="auto"/>
        <w:rPr>
          <w:sz w:val="21"/>
          <w:szCs w:val="21"/>
        </w:rPr>
      </w:pPr>
      <w:r w:rsidRPr="00316DAA">
        <w:rPr>
          <w:sz w:val="21"/>
          <w:szCs w:val="21"/>
        </w:rPr>
        <w:separator/>
      </w:r>
    </w:p>
  </w:endnote>
  <w:endnote w:type="continuationSeparator" w:id="0">
    <w:p w:rsidR="00774157" w:rsidRPr="00316DAA" w:rsidRDefault="00774157" w:rsidP="00C77E85">
      <w:pPr>
        <w:spacing w:after="0" w:line="240" w:lineRule="auto"/>
        <w:rPr>
          <w:sz w:val="21"/>
          <w:szCs w:val="21"/>
        </w:rPr>
      </w:pPr>
      <w:r w:rsidRPr="00316DAA">
        <w:rPr>
          <w:sz w:val="21"/>
          <w:szCs w:val="21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4157" w:rsidRPr="00316DAA" w:rsidRDefault="00774157" w:rsidP="00C77E85">
      <w:pPr>
        <w:spacing w:after="0" w:line="240" w:lineRule="auto"/>
        <w:rPr>
          <w:sz w:val="21"/>
          <w:szCs w:val="21"/>
        </w:rPr>
      </w:pPr>
      <w:r w:rsidRPr="00316DAA">
        <w:rPr>
          <w:sz w:val="21"/>
          <w:szCs w:val="21"/>
        </w:rPr>
        <w:separator/>
      </w:r>
    </w:p>
  </w:footnote>
  <w:footnote w:type="continuationSeparator" w:id="0">
    <w:p w:rsidR="00774157" w:rsidRPr="00316DAA" w:rsidRDefault="00774157" w:rsidP="00C77E85">
      <w:pPr>
        <w:spacing w:after="0" w:line="240" w:lineRule="auto"/>
        <w:rPr>
          <w:sz w:val="21"/>
          <w:szCs w:val="21"/>
        </w:rPr>
      </w:pPr>
      <w:r w:rsidRPr="00316DAA">
        <w:rPr>
          <w:sz w:val="21"/>
          <w:szCs w:val="21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47CD" w:rsidRPr="00316DAA" w:rsidRDefault="008F47CD">
    <w:pPr>
      <w:pStyle w:val="Zhlav"/>
      <w:rPr>
        <w:sz w:val="21"/>
        <w:szCs w:val="21"/>
      </w:rPr>
    </w:pPr>
  </w:p>
  <w:p w:rsidR="006D0ADF" w:rsidRPr="00316DAA" w:rsidRDefault="006D0ADF" w:rsidP="005E3E70">
    <w:pPr>
      <w:pStyle w:val="Zhlav"/>
      <w:rPr>
        <w:sz w:val="21"/>
        <w:szCs w:val="2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6214A"/>
    <w:multiLevelType w:val="hybridMultilevel"/>
    <w:tmpl w:val="32540FB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F3D3A"/>
    <w:multiLevelType w:val="multilevel"/>
    <w:tmpl w:val="34680804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0E015E5F"/>
    <w:multiLevelType w:val="hybridMultilevel"/>
    <w:tmpl w:val="F800D88C"/>
    <w:lvl w:ilvl="0" w:tplc="2AF08850">
      <w:start w:val="1"/>
      <w:numFmt w:val="decimal"/>
      <w:lvlText w:val="%1."/>
      <w:lvlJc w:val="left"/>
      <w:pPr>
        <w:ind w:left="720" w:hanging="360"/>
      </w:pPr>
      <w:rPr>
        <w:rFonts w:ascii="Georgia" w:hAnsi="Georgia" w:hint="default"/>
        <w:sz w:val="18"/>
        <w:szCs w:val="18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0128AE"/>
    <w:multiLevelType w:val="multilevel"/>
    <w:tmpl w:val="2C9CCEF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cs-CZ" w:eastAsia="cs-CZ" w:bidi="cs-CZ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1C31EE2"/>
    <w:multiLevelType w:val="hybridMultilevel"/>
    <w:tmpl w:val="6A688FA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D274AC"/>
    <w:multiLevelType w:val="hybridMultilevel"/>
    <w:tmpl w:val="90D25550"/>
    <w:lvl w:ilvl="0" w:tplc="54745A8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900D6D"/>
    <w:multiLevelType w:val="hybridMultilevel"/>
    <w:tmpl w:val="678AA42A"/>
    <w:lvl w:ilvl="0" w:tplc="F38E222E">
      <w:start w:val="1"/>
      <w:numFmt w:val="decimal"/>
      <w:lvlText w:val="%1."/>
      <w:lvlJc w:val="left"/>
      <w:pPr>
        <w:ind w:left="1637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BC173B"/>
    <w:multiLevelType w:val="hybridMultilevel"/>
    <w:tmpl w:val="C94A927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DC2FEA"/>
    <w:multiLevelType w:val="hybridMultilevel"/>
    <w:tmpl w:val="B7F6DEBE"/>
    <w:lvl w:ilvl="0" w:tplc="E7067B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FD62E3"/>
    <w:multiLevelType w:val="hybridMultilevel"/>
    <w:tmpl w:val="5F6E86DC"/>
    <w:lvl w:ilvl="0" w:tplc="01C2D328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53E5603"/>
    <w:multiLevelType w:val="hybridMultilevel"/>
    <w:tmpl w:val="DF34912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2115E6"/>
    <w:multiLevelType w:val="hybridMultilevel"/>
    <w:tmpl w:val="7922863E"/>
    <w:lvl w:ilvl="0" w:tplc="3D601DB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6B0248"/>
    <w:multiLevelType w:val="hybridMultilevel"/>
    <w:tmpl w:val="FA809BCC"/>
    <w:lvl w:ilvl="0" w:tplc="04050019">
      <w:start w:val="1"/>
      <w:numFmt w:val="lowerLetter"/>
      <w:lvlText w:val="%1.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3C9E439C"/>
    <w:multiLevelType w:val="hybridMultilevel"/>
    <w:tmpl w:val="4BB4ADF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785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AB3B72"/>
    <w:multiLevelType w:val="hybridMultilevel"/>
    <w:tmpl w:val="9828CC44"/>
    <w:lvl w:ilvl="0" w:tplc="3D601DB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17C07"/>
    <w:multiLevelType w:val="hybridMultilevel"/>
    <w:tmpl w:val="6B948A6C"/>
    <w:lvl w:ilvl="0" w:tplc="04050017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45435124"/>
    <w:multiLevelType w:val="hybridMultilevel"/>
    <w:tmpl w:val="2B00E844"/>
    <w:lvl w:ilvl="0" w:tplc="EB9AFB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493B3363"/>
    <w:multiLevelType w:val="hybridMultilevel"/>
    <w:tmpl w:val="25E8AF7A"/>
    <w:lvl w:ilvl="0" w:tplc="04050017">
      <w:start w:val="1"/>
      <w:numFmt w:val="lowerLetter"/>
      <w:lvlText w:val="%1)"/>
      <w:lvlJc w:val="left"/>
      <w:pPr>
        <w:ind w:left="1333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205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7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9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1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3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5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7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93" w:hanging="360"/>
      </w:pPr>
      <w:rPr>
        <w:rFonts w:ascii="Wingdings" w:hAnsi="Wingdings" w:hint="default"/>
      </w:rPr>
    </w:lvl>
  </w:abstractNum>
  <w:abstractNum w:abstractNumId="18" w15:restartNumberingAfterBreak="0">
    <w:nsid w:val="49EF25A3"/>
    <w:multiLevelType w:val="hybridMultilevel"/>
    <w:tmpl w:val="2F3802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43203E"/>
    <w:multiLevelType w:val="hybridMultilevel"/>
    <w:tmpl w:val="4DDC4F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A97C8EDC">
      <w:start w:val="1"/>
      <w:numFmt w:val="decimal"/>
      <w:lvlText w:val="%2."/>
      <w:lvlJc w:val="left"/>
      <w:pPr>
        <w:ind w:left="1440" w:hanging="360"/>
      </w:pPr>
      <w:rPr>
        <w:rFonts w:ascii="Georgia" w:eastAsia="Calibri" w:hAnsi="Georgia"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9D159E"/>
    <w:multiLevelType w:val="multilevel"/>
    <w:tmpl w:val="1FF6A0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 w15:restartNumberingAfterBreak="0">
    <w:nsid w:val="523D3F1E"/>
    <w:multiLevelType w:val="hybridMultilevel"/>
    <w:tmpl w:val="2B00E844"/>
    <w:lvl w:ilvl="0" w:tplc="EB9AFB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59F60DE8"/>
    <w:multiLevelType w:val="hybridMultilevel"/>
    <w:tmpl w:val="6A688FA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96D85"/>
    <w:multiLevelType w:val="hybridMultilevel"/>
    <w:tmpl w:val="4DDC4F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A97C8EDC">
      <w:start w:val="1"/>
      <w:numFmt w:val="decimal"/>
      <w:lvlText w:val="%2."/>
      <w:lvlJc w:val="left"/>
      <w:pPr>
        <w:ind w:left="1440" w:hanging="360"/>
      </w:pPr>
      <w:rPr>
        <w:rFonts w:ascii="Georgia" w:eastAsia="Calibri" w:hAnsi="Georgia"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844CAA"/>
    <w:multiLevelType w:val="hybridMultilevel"/>
    <w:tmpl w:val="CE3696A4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5" w15:restartNumberingAfterBreak="0">
    <w:nsid w:val="636C73E0"/>
    <w:multiLevelType w:val="hybridMultilevel"/>
    <w:tmpl w:val="64CC58C2"/>
    <w:lvl w:ilvl="0" w:tplc="54745A82">
      <w:start w:val="1"/>
      <w:numFmt w:val="bullet"/>
      <w:lvlText w:val=""/>
      <w:lvlJc w:val="left"/>
      <w:pPr>
        <w:ind w:left="133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5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7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9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1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3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5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7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93" w:hanging="360"/>
      </w:pPr>
      <w:rPr>
        <w:rFonts w:ascii="Wingdings" w:hAnsi="Wingdings" w:hint="default"/>
      </w:rPr>
    </w:lvl>
  </w:abstractNum>
  <w:abstractNum w:abstractNumId="26" w15:restartNumberingAfterBreak="0">
    <w:nsid w:val="69CC767B"/>
    <w:multiLevelType w:val="hybridMultilevel"/>
    <w:tmpl w:val="40D8E85A"/>
    <w:lvl w:ilvl="0" w:tplc="040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FB300AA"/>
    <w:multiLevelType w:val="hybridMultilevel"/>
    <w:tmpl w:val="59962E6E"/>
    <w:lvl w:ilvl="0" w:tplc="54745A8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744C4643"/>
    <w:multiLevelType w:val="multilevel"/>
    <w:tmpl w:val="67A225E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9" w15:restartNumberingAfterBreak="0">
    <w:nsid w:val="750E7AF1"/>
    <w:multiLevelType w:val="multilevel"/>
    <w:tmpl w:val="768EBC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0" w15:restartNumberingAfterBreak="0">
    <w:nsid w:val="75AB653A"/>
    <w:multiLevelType w:val="multilevel"/>
    <w:tmpl w:val="64707A2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1" w15:restartNumberingAfterBreak="0">
    <w:nsid w:val="79A62BC7"/>
    <w:multiLevelType w:val="hybridMultilevel"/>
    <w:tmpl w:val="B232D5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182B63"/>
    <w:multiLevelType w:val="hybridMultilevel"/>
    <w:tmpl w:val="35820F8A"/>
    <w:lvl w:ilvl="0" w:tplc="E3DCFF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63263CC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1"/>
  </w:num>
  <w:num w:numId="3">
    <w:abstractNumId w:val="0"/>
  </w:num>
  <w:num w:numId="4">
    <w:abstractNumId w:val="2"/>
  </w:num>
  <w:num w:numId="5">
    <w:abstractNumId w:val="19"/>
  </w:num>
  <w:num w:numId="6">
    <w:abstractNumId w:val="32"/>
  </w:num>
  <w:num w:numId="7">
    <w:abstractNumId w:val="24"/>
  </w:num>
  <w:num w:numId="8">
    <w:abstractNumId w:val="29"/>
  </w:num>
  <w:num w:numId="9">
    <w:abstractNumId w:val="12"/>
  </w:num>
  <w:num w:numId="10">
    <w:abstractNumId w:val="9"/>
  </w:num>
  <w:num w:numId="11">
    <w:abstractNumId w:val="13"/>
  </w:num>
  <w:num w:numId="12">
    <w:abstractNumId w:val="7"/>
  </w:num>
  <w:num w:numId="13">
    <w:abstractNumId w:val="22"/>
  </w:num>
  <w:num w:numId="14">
    <w:abstractNumId w:val="10"/>
  </w:num>
  <w:num w:numId="15">
    <w:abstractNumId w:val="25"/>
  </w:num>
  <w:num w:numId="16">
    <w:abstractNumId w:val="27"/>
  </w:num>
  <w:num w:numId="17">
    <w:abstractNumId w:val="5"/>
  </w:num>
  <w:num w:numId="18">
    <w:abstractNumId w:val="23"/>
  </w:num>
  <w:num w:numId="19">
    <w:abstractNumId w:val="4"/>
  </w:num>
  <w:num w:numId="20">
    <w:abstractNumId w:val="3"/>
  </w:num>
  <w:num w:numId="21">
    <w:abstractNumId w:val="18"/>
  </w:num>
  <w:num w:numId="22">
    <w:abstractNumId w:val="16"/>
  </w:num>
  <w:num w:numId="23">
    <w:abstractNumId w:val="11"/>
  </w:num>
  <w:num w:numId="24">
    <w:abstractNumId w:val="14"/>
  </w:num>
  <w:num w:numId="25">
    <w:abstractNumId w:val="21"/>
  </w:num>
  <w:num w:numId="26">
    <w:abstractNumId w:val="8"/>
  </w:num>
  <w:num w:numId="27">
    <w:abstractNumId w:val="1"/>
  </w:num>
  <w:num w:numId="28">
    <w:abstractNumId w:val="28"/>
  </w:num>
  <w:num w:numId="29">
    <w:abstractNumId w:val="30"/>
  </w:num>
  <w:num w:numId="30">
    <w:abstractNumId w:val="20"/>
  </w:num>
  <w:num w:numId="31">
    <w:abstractNumId w:val="17"/>
  </w:num>
  <w:num w:numId="32">
    <w:abstractNumId w:val="15"/>
  </w:num>
  <w:num w:numId="33">
    <w:abstractNumId w:val="2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NTA1trS0NDW0MDFV0lEKTi0uzszPAykwrQUAHrnBrSwAAAA="/>
  </w:docVars>
  <w:rsids>
    <w:rsidRoot w:val="00724249"/>
    <w:rsid w:val="00011D0D"/>
    <w:rsid w:val="00027613"/>
    <w:rsid w:val="000507D8"/>
    <w:rsid w:val="00053FC3"/>
    <w:rsid w:val="00054629"/>
    <w:rsid w:val="00065302"/>
    <w:rsid w:val="00080C16"/>
    <w:rsid w:val="0008232E"/>
    <w:rsid w:val="00082640"/>
    <w:rsid w:val="000827AB"/>
    <w:rsid w:val="00084A38"/>
    <w:rsid w:val="000A5A49"/>
    <w:rsid w:val="000A7CDC"/>
    <w:rsid w:val="000A7F85"/>
    <w:rsid w:val="000B6F6B"/>
    <w:rsid w:val="000C01C0"/>
    <w:rsid w:val="000C1B3C"/>
    <w:rsid w:val="000C6E56"/>
    <w:rsid w:val="000E0656"/>
    <w:rsid w:val="000E63AA"/>
    <w:rsid w:val="000F03BD"/>
    <w:rsid w:val="000F3C9A"/>
    <w:rsid w:val="000F4A33"/>
    <w:rsid w:val="000F6F19"/>
    <w:rsid w:val="001014F8"/>
    <w:rsid w:val="00106296"/>
    <w:rsid w:val="00117936"/>
    <w:rsid w:val="001201DC"/>
    <w:rsid w:val="0012211B"/>
    <w:rsid w:val="00123C4A"/>
    <w:rsid w:val="001308EB"/>
    <w:rsid w:val="001361DE"/>
    <w:rsid w:val="0014254F"/>
    <w:rsid w:val="001602B7"/>
    <w:rsid w:val="0016253B"/>
    <w:rsid w:val="00172761"/>
    <w:rsid w:val="00175A19"/>
    <w:rsid w:val="001775C1"/>
    <w:rsid w:val="0018338A"/>
    <w:rsid w:val="00183642"/>
    <w:rsid w:val="00196781"/>
    <w:rsid w:val="00196968"/>
    <w:rsid w:val="00197163"/>
    <w:rsid w:val="00197874"/>
    <w:rsid w:val="001B1C3B"/>
    <w:rsid w:val="001C49C3"/>
    <w:rsid w:val="001C4F68"/>
    <w:rsid w:val="001D253A"/>
    <w:rsid w:val="001D4389"/>
    <w:rsid w:val="001E0B0B"/>
    <w:rsid w:val="001E19C6"/>
    <w:rsid w:val="001F023E"/>
    <w:rsid w:val="001F3FCB"/>
    <w:rsid w:val="001F67BD"/>
    <w:rsid w:val="001F7810"/>
    <w:rsid w:val="002076A2"/>
    <w:rsid w:val="00212EA9"/>
    <w:rsid w:val="002213EF"/>
    <w:rsid w:val="00233D32"/>
    <w:rsid w:val="0024326F"/>
    <w:rsid w:val="00250E0E"/>
    <w:rsid w:val="00255A68"/>
    <w:rsid w:val="00255D54"/>
    <w:rsid w:val="0026492F"/>
    <w:rsid w:val="00266A4D"/>
    <w:rsid w:val="00267B66"/>
    <w:rsid w:val="002715A5"/>
    <w:rsid w:val="00277272"/>
    <w:rsid w:val="00285BD2"/>
    <w:rsid w:val="0028640F"/>
    <w:rsid w:val="00290D41"/>
    <w:rsid w:val="0029178F"/>
    <w:rsid w:val="002922CF"/>
    <w:rsid w:val="00292D75"/>
    <w:rsid w:val="002950E8"/>
    <w:rsid w:val="002A001F"/>
    <w:rsid w:val="002A65DC"/>
    <w:rsid w:val="002B0AC0"/>
    <w:rsid w:val="002B1A8A"/>
    <w:rsid w:val="002B6BB9"/>
    <w:rsid w:val="002B775D"/>
    <w:rsid w:val="002C7E39"/>
    <w:rsid w:val="002D1A78"/>
    <w:rsid w:val="002E327D"/>
    <w:rsid w:val="002F2421"/>
    <w:rsid w:val="002F3092"/>
    <w:rsid w:val="002F7751"/>
    <w:rsid w:val="003019A7"/>
    <w:rsid w:val="00304BDC"/>
    <w:rsid w:val="00311ED5"/>
    <w:rsid w:val="00316061"/>
    <w:rsid w:val="00316DAA"/>
    <w:rsid w:val="00321885"/>
    <w:rsid w:val="00322BEE"/>
    <w:rsid w:val="003239BE"/>
    <w:rsid w:val="00332C07"/>
    <w:rsid w:val="0033722F"/>
    <w:rsid w:val="00341ACD"/>
    <w:rsid w:val="003457FB"/>
    <w:rsid w:val="00347A70"/>
    <w:rsid w:val="00347DB1"/>
    <w:rsid w:val="00350FC0"/>
    <w:rsid w:val="003527B2"/>
    <w:rsid w:val="00355358"/>
    <w:rsid w:val="0036371D"/>
    <w:rsid w:val="003717DB"/>
    <w:rsid w:val="00376C93"/>
    <w:rsid w:val="0038177B"/>
    <w:rsid w:val="00386693"/>
    <w:rsid w:val="003A7CC9"/>
    <w:rsid w:val="003C05FF"/>
    <w:rsid w:val="003C1947"/>
    <w:rsid w:val="003C4B80"/>
    <w:rsid w:val="003D0728"/>
    <w:rsid w:val="003D28A7"/>
    <w:rsid w:val="003E13A8"/>
    <w:rsid w:val="003E18E1"/>
    <w:rsid w:val="003E30E5"/>
    <w:rsid w:val="003E7668"/>
    <w:rsid w:val="003F30C1"/>
    <w:rsid w:val="003F4A8C"/>
    <w:rsid w:val="003F68D4"/>
    <w:rsid w:val="00406E73"/>
    <w:rsid w:val="0041079B"/>
    <w:rsid w:val="00410CE0"/>
    <w:rsid w:val="00412CB8"/>
    <w:rsid w:val="00413DAD"/>
    <w:rsid w:val="004269CA"/>
    <w:rsid w:val="00427D59"/>
    <w:rsid w:val="00437EC6"/>
    <w:rsid w:val="00443D0C"/>
    <w:rsid w:val="00460B3D"/>
    <w:rsid w:val="00466CD2"/>
    <w:rsid w:val="00474697"/>
    <w:rsid w:val="0048102A"/>
    <w:rsid w:val="00490638"/>
    <w:rsid w:val="00491F8E"/>
    <w:rsid w:val="004A3C84"/>
    <w:rsid w:val="004A6050"/>
    <w:rsid w:val="004B00C6"/>
    <w:rsid w:val="004B5DC8"/>
    <w:rsid w:val="004B7A16"/>
    <w:rsid w:val="004C08FE"/>
    <w:rsid w:val="004C3CA8"/>
    <w:rsid w:val="004D0B3E"/>
    <w:rsid w:val="004D0BA4"/>
    <w:rsid w:val="004E0021"/>
    <w:rsid w:val="004E10D9"/>
    <w:rsid w:val="00502154"/>
    <w:rsid w:val="005068F1"/>
    <w:rsid w:val="00506A6D"/>
    <w:rsid w:val="00507D6A"/>
    <w:rsid w:val="005127F5"/>
    <w:rsid w:val="005171FD"/>
    <w:rsid w:val="00526DF1"/>
    <w:rsid w:val="00534F61"/>
    <w:rsid w:val="0055283B"/>
    <w:rsid w:val="00560825"/>
    <w:rsid w:val="00562F0D"/>
    <w:rsid w:val="00564638"/>
    <w:rsid w:val="0056731D"/>
    <w:rsid w:val="005847E8"/>
    <w:rsid w:val="0059379C"/>
    <w:rsid w:val="0059538C"/>
    <w:rsid w:val="005B1FFC"/>
    <w:rsid w:val="005B56AC"/>
    <w:rsid w:val="005D2FBB"/>
    <w:rsid w:val="005E1695"/>
    <w:rsid w:val="005E3E70"/>
    <w:rsid w:val="005E686D"/>
    <w:rsid w:val="005F0888"/>
    <w:rsid w:val="005F1CD9"/>
    <w:rsid w:val="005F30EE"/>
    <w:rsid w:val="00603095"/>
    <w:rsid w:val="00613224"/>
    <w:rsid w:val="00613D8E"/>
    <w:rsid w:val="00622FF7"/>
    <w:rsid w:val="00630692"/>
    <w:rsid w:val="00633C26"/>
    <w:rsid w:val="006436CA"/>
    <w:rsid w:val="00644F97"/>
    <w:rsid w:val="00651EFB"/>
    <w:rsid w:val="00655598"/>
    <w:rsid w:val="0065700D"/>
    <w:rsid w:val="00670FA6"/>
    <w:rsid w:val="006732C1"/>
    <w:rsid w:val="00691CBC"/>
    <w:rsid w:val="00696EFA"/>
    <w:rsid w:val="006A0E30"/>
    <w:rsid w:val="006A785D"/>
    <w:rsid w:val="006A7A9A"/>
    <w:rsid w:val="006C3129"/>
    <w:rsid w:val="006C3946"/>
    <w:rsid w:val="006C687B"/>
    <w:rsid w:val="006D0ADF"/>
    <w:rsid w:val="006D3042"/>
    <w:rsid w:val="00702F94"/>
    <w:rsid w:val="00703905"/>
    <w:rsid w:val="00710344"/>
    <w:rsid w:val="0071092D"/>
    <w:rsid w:val="00711C5B"/>
    <w:rsid w:val="007208C8"/>
    <w:rsid w:val="00724249"/>
    <w:rsid w:val="00736EF8"/>
    <w:rsid w:val="00750238"/>
    <w:rsid w:val="0076518D"/>
    <w:rsid w:val="00774157"/>
    <w:rsid w:val="007863B3"/>
    <w:rsid w:val="007905D7"/>
    <w:rsid w:val="007919E7"/>
    <w:rsid w:val="00792687"/>
    <w:rsid w:val="00796642"/>
    <w:rsid w:val="0079750C"/>
    <w:rsid w:val="00797E7F"/>
    <w:rsid w:val="007A358A"/>
    <w:rsid w:val="007A5616"/>
    <w:rsid w:val="007A7C71"/>
    <w:rsid w:val="007B48F6"/>
    <w:rsid w:val="007C2CAF"/>
    <w:rsid w:val="007D692E"/>
    <w:rsid w:val="007D71E8"/>
    <w:rsid w:val="007E21CB"/>
    <w:rsid w:val="007F1E27"/>
    <w:rsid w:val="007F4CBB"/>
    <w:rsid w:val="007F792F"/>
    <w:rsid w:val="008001C5"/>
    <w:rsid w:val="00801E0A"/>
    <w:rsid w:val="00804EE0"/>
    <w:rsid w:val="00810F40"/>
    <w:rsid w:val="00812FF4"/>
    <w:rsid w:val="008248A6"/>
    <w:rsid w:val="008271A6"/>
    <w:rsid w:val="00840742"/>
    <w:rsid w:val="00843139"/>
    <w:rsid w:val="00844DD0"/>
    <w:rsid w:val="008465EE"/>
    <w:rsid w:val="00861790"/>
    <w:rsid w:val="008705A9"/>
    <w:rsid w:val="008712AF"/>
    <w:rsid w:val="0087501C"/>
    <w:rsid w:val="00884680"/>
    <w:rsid w:val="00884CE0"/>
    <w:rsid w:val="008948FF"/>
    <w:rsid w:val="008A6B0E"/>
    <w:rsid w:val="008A7637"/>
    <w:rsid w:val="008A7952"/>
    <w:rsid w:val="008C4A65"/>
    <w:rsid w:val="008C78A2"/>
    <w:rsid w:val="008D3AFC"/>
    <w:rsid w:val="008D65F8"/>
    <w:rsid w:val="008E251A"/>
    <w:rsid w:val="008E4924"/>
    <w:rsid w:val="008E6982"/>
    <w:rsid w:val="008F47CD"/>
    <w:rsid w:val="009079AC"/>
    <w:rsid w:val="00917014"/>
    <w:rsid w:val="00920AF1"/>
    <w:rsid w:val="0092159C"/>
    <w:rsid w:val="00924513"/>
    <w:rsid w:val="00927A91"/>
    <w:rsid w:val="00932E52"/>
    <w:rsid w:val="0094777B"/>
    <w:rsid w:val="00956566"/>
    <w:rsid w:val="00961B18"/>
    <w:rsid w:val="00962DE6"/>
    <w:rsid w:val="0096307E"/>
    <w:rsid w:val="00970DE9"/>
    <w:rsid w:val="00975686"/>
    <w:rsid w:val="009759DF"/>
    <w:rsid w:val="00982908"/>
    <w:rsid w:val="00984CDF"/>
    <w:rsid w:val="009909DC"/>
    <w:rsid w:val="00992F66"/>
    <w:rsid w:val="00994731"/>
    <w:rsid w:val="00995696"/>
    <w:rsid w:val="009A7EB6"/>
    <w:rsid w:val="009B00BC"/>
    <w:rsid w:val="009B125C"/>
    <w:rsid w:val="009B3A84"/>
    <w:rsid w:val="009B3D89"/>
    <w:rsid w:val="009C1059"/>
    <w:rsid w:val="009C5F6B"/>
    <w:rsid w:val="009D2BC8"/>
    <w:rsid w:val="009D354A"/>
    <w:rsid w:val="009D5121"/>
    <w:rsid w:val="009D5DEF"/>
    <w:rsid w:val="009D7038"/>
    <w:rsid w:val="009D75FD"/>
    <w:rsid w:val="009E0A76"/>
    <w:rsid w:val="009E0F85"/>
    <w:rsid w:val="009E209A"/>
    <w:rsid w:val="009E3E4B"/>
    <w:rsid w:val="009E5E5F"/>
    <w:rsid w:val="009E6424"/>
    <w:rsid w:val="009E6CDA"/>
    <w:rsid w:val="009F14BB"/>
    <w:rsid w:val="009F3586"/>
    <w:rsid w:val="009F50EF"/>
    <w:rsid w:val="009F5564"/>
    <w:rsid w:val="009F7A1E"/>
    <w:rsid w:val="00A14D33"/>
    <w:rsid w:val="00A211C5"/>
    <w:rsid w:val="00A22376"/>
    <w:rsid w:val="00A23CA8"/>
    <w:rsid w:val="00A26BDD"/>
    <w:rsid w:val="00A43230"/>
    <w:rsid w:val="00A47193"/>
    <w:rsid w:val="00A52A65"/>
    <w:rsid w:val="00A65ACE"/>
    <w:rsid w:val="00A8798F"/>
    <w:rsid w:val="00A90BD3"/>
    <w:rsid w:val="00A92DC4"/>
    <w:rsid w:val="00A94D34"/>
    <w:rsid w:val="00AB77AC"/>
    <w:rsid w:val="00AB7CDD"/>
    <w:rsid w:val="00AC6F2D"/>
    <w:rsid w:val="00AE15AE"/>
    <w:rsid w:val="00AE1D85"/>
    <w:rsid w:val="00AE5C9D"/>
    <w:rsid w:val="00AE63F1"/>
    <w:rsid w:val="00AF3E88"/>
    <w:rsid w:val="00AF61AB"/>
    <w:rsid w:val="00B01E37"/>
    <w:rsid w:val="00B07582"/>
    <w:rsid w:val="00B23315"/>
    <w:rsid w:val="00B23367"/>
    <w:rsid w:val="00B26A90"/>
    <w:rsid w:val="00B41AB9"/>
    <w:rsid w:val="00B54222"/>
    <w:rsid w:val="00B57B77"/>
    <w:rsid w:val="00B61D05"/>
    <w:rsid w:val="00B62946"/>
    <w:rsid w:val="00B632DA"/>
    <w:rsid w:val="00B763DA"/>
    <w:rsid w:val="00B81380"/>
    <w:rsid w:val="00B918E6"/>
    <w:rsid w:val="00B91F14"/>
    <w:rsid w:val="00BA14B0"/>
    <w:rsid w:val="00BB12BA"/>
    <w:rsid w:val="00BB376F"/>
    <w:rsid w:val="00BB68DB"/>
    <w:rsid w:val="00BC7CBD"/>
    <w:rsid w:val="00BD1755"/>
    <w:rsid w:val="00BD5CEB"/>
    <w:rsid w:val="00BD6170"/>
    <w:rsid w:val="00BE0BED"/>
    <w:rsid w:val="00BF12BB"/>
    <w:rsid w:val="00BF187C"/>
    <w:rsid w:val="00BF23BA"/>
    <w:rsid w:val="00BF37B0"/>
    <w:rsid w:val="00BF3EC5"/>
    <w:rsid w:val="00BF541E"/>
    <w:rsid w:val="00C07F31"/>
    <w:rsid w:val="00C113BA"/>
    <w:rsid w:val="00C11813"/>
    <w:rsid w:val="00C1280B"/>
    <w:rsid w:val="00C200CA"/>
    <w:rsid w:val="00C24A38"/>
    <w:rsid w:val="00C30B65"/>
    <w:rsid w:val="00C3253D"/>
    <w:rsid w:val="00C4054C"/>
    <w:rsid w:val="00C423D3"/>
    <w:rsid w:val="00C44C6B"/>
    <w:rsid w:val="00C50C9F"/>
    <w:rsid w:val="00C52A35"/>
    <w:rsid w:val="00C756D2"/>
    <w:rsid w:val="00C75EF2"/>
    <w:rsid w:val="00C76383"/>
    <w:rsid w:val="00C77E85"/>
    <w:rsid w:val="00C818B8"/>
    <w:rsid w:val="00C824F0"/>
    <w:rsid w:val="00C8411A"/>
    <w:rsid w:val="00C84F29"/>
    <w:rsid w:val="00C964B3"/>
    <w:rsid w:val="00C97621"/>
    <w:rsid w:val="00CA1E2C"/>
    <w:rsid w:val="00CA470B"/>
    <w:rsid w:val="00CD7582"/>
    <w:rsid w:val="00CF690C"/>
    <w:rsid w:val="00D1492C"/>
    <w:rsid w:val="00D307F3"/>
    <w:rsid w:val="00D35707"/>
    <w:rsid w:val="00D41BDF"/>
    <w:rsid w:val="00D47B44"/>
    <w:rsid w:val="00D52476"/>
    <w:rsid w:val="00D52670"/>
    <w:rsid w:val="00D5716E"/>
    <w:rsid w:val="00D601D5"/>
    <w:rsid w:val="00D70FFA"/>
    <w:rsid w:val="00D72352"/>
    <w:rsid w:val="00D77912"/>
    <w:rsid w:val="00D92829"/>
    <w:rsid w:val="00DA3205"/>
    <w:rsid w:val="00DB2D4C"/>
    <w:rsid w:val="00DB733D"/>
    <w:rsid w:val="00DD22BE"/>
    <w:rsid w:val="00DD4A34"/>
    <w:rsid w:val="00DD566E"/>
    <w:rsid w:val="00DE1986"/>
    <w:rsid w:val="00DE48E7"/>
    <w:rsid w:val="00DE5F8A"/>
    <w:rsid w:val="00E01DB8"/>
    <w:rsid w:val="00E06278"/>
    <w:rsid w:val="00E06CA2"/>
    <w:rsid w:val="00E171C6"/>
    <w:rsid w:val="00E26311"/>
    <w:rsid w:val="00E512E6"/>
    <w:rsid w:val="00E519E6"/>
    <w:rsid w:val="00E53833"/>
    <w:rsid w:val="00E538E2"/>
    <w:rsid w:val="00E53CF4"/>
    <w:rsid w:val="00E53DAB"/>
    <w:rsid w:val="00E611A9"/>
    <w:rsid w:val="00E6519E"/>
    <w:rsid w:val="00E77AF9"/>
    <w:rsid w:val="00E8005D"/>
    <w:rsid w:val="00E821F7"/>
    <w:rsid w:val="00E8615F"/>
    <w:rsid w:val="00E973CA"/>
    <w:rsid w:val="00EA18BB"/>
    <w:rsid w:val="00EB3D2C"/>
    <w:rsid w:val="00EB4DE5"/>
    <w:rsid w:val="00EC4913"/>
    <w:rsid w:val="00EC582D"/>
    <w:rsid w:val="00ED3DAB"/>
    <w:rsid w:val="00ED5067"/>
    <w:rsid w:val="00EF6E15"/>
    <w:rsid w:val="00F01DB8"/>
    <w:rsid w:val="00F05FB7"/>
    <w:rsid w:val="00F148B0"/>
    <w:rsid w:val="00F16603"/>
    <w:rsid w:val="00F21B84"/>
    <w:rsid w:val="00F2451B"/>
    <w:rsid w:val="00F2576E"/>
    <w:rsid w:val="00F26B4F"/>
    <w:rsid w:val="00F32147"/>
    <w:rsid w:val="00F35D76"/>
    <w:rsid w:val="00F36A37"/>
    <w:rsid w:val="00F4524E"/>
    <w:rsid w:val="00F5057A"/>
    <w:rsid w:val="00F5309D"/>
    <w:rsid w:val="00F5700B"/>
    <w:rsid w:val="00F57B30"/>
    <w:rsid w:val="00F63717"/>
    <w:rsid w:val="00F72555"/>
    <w:rsid w:val="00F74766"/>
    <w:rsid w:val="00F769ED"/>
    <w:rsid w:val="00F83056"/>
    <w:rsid w:val="00F90F72"/>
    <w:rsid w:val="00FA244B"/>
    <w:rsid w:val="00FB055D"/>
    <w:rsid w:val="00FB1A67"/>
    <w:rsid w:val="00FD21BB"/>
    <w:rsid w:val="00FD4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41D9BF2-7370-4A1C-8155-38CE7D7DE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24249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qFormat/>
    <w:rsid w:val="006C3129"/>
    <w:pPr>
      <w:spacing w:after="0" w:line="240" w:lineRule="auto"/>
      <w:ind w:left="360"/>
      <w:jc w:val="both"/>
      <w:outlineLvl w:val="0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bsahrmce">
    <w:name w:val="Obsah rámce"/>
    <w:basedOn w:val="Zkladntext"/>
    <w:rsid w:val="00724249"/>
    <w:pPr>
      <w:suppressAutoHyphens/>
      <w:spacing w:after="0" w:line="240" w:lineRule="auto"/>
      <w:jc w:val="both"/>
    </w:pPr>
    <w:rPr>
      <w:rFonts w:ascii="Times New Roman" w:eastAsia="Times New Roman" w:hAnsi="Times New Roman"/>
      <w:noProof/>
      <w:sz w:val="24"/>
      <w:szCs w:val="24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BF541E"/>
    <w:pPr>
      <w:widowControl w:val="0"/>
      <w:spacing w:after="0"/>
      <w:ind w:left="1418" w:hanging="1384"/>
    </w:pPr>
    <w:rPr>
      <w:b/>
      <w:bCs/>
      <w:sz w:val="20"/>
      <w:szCs w:val="20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724249"/>
    <w:pPr>
      <w:spacing w:after="120"/>
    </w:pPr>
  </w:style>
  <w:style w:type="character" w:customStyle="1" w:styleId="ZkladntextChar">
    <w:name w:val="Základní text Char"/>
    <w:link w:val="Zkladntext"/>
    <w:uiPriority w:val="99"/>
    <w:semiHidden/>
    <w:rsid w:val="00724249"/>
    <w:rPr>
      <w:rFonts w:ascii="Calibri" w:eastAsia="Calibri" w:hAnsi="Calibri" w:cs="Times New Roma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242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724249"/>
    <w:rPr>
      <w:rFonts w:ascii="Tahoma" w:eastAsia="Calibri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unhideWhenUsed/>
    <w:rsid w:val="006C3129"/>
    <w:pPr>
      <w:spacing w:after="120"/>
      <w:ind w:left="283"/>
    </w:pPr>
  </w:style>
  <w:style w:type="character" w:customStyle="1" w:styleId="ZkladntextodsazenChar">
    <w:name w:val="Základní text odsazený Char"/>
    <w:link w:val="Zkladntextodsazen"/>
    <w:rsid w:val="006C3129"/>
    <w:rPr>
      <w:rFonts w:ascii="Calibri" w:eastAsia="Calibri" w:hAnsi="Calibri" w:cs="Times New Roman"/>
    </w:rPr>
  </w:style>
  <w:style w:type="character" w:customStyle="1" w:styleId="Nadpis1Char">
    <w:name w:val="Nadpis 1 Char"/>
    <w:link w:val="Nadpis1"/>
    <w:rsid w:val="006C3129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6C3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C3129"/>
  </w:style>
  <w:style w:type="paragraph" w:styleId="Zpat">
    <w:name w:val="footer"/>
    <w:basedOn w:val="Normln"/>
    <w:link w:val="ZpatChar"/>
    <w:uiPriority w:val="99"/>
    <w:unhideWhenUsed/>
    <w:rsid w:val="006C3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C3129"/>
  </w:style>
  <w:style w:type="paragraph" w:styleId="Odstavecseseznamem">
    <w:name w:val="List Paragraph"/>
    <w:basedOn w:val="Normln"/>
    <w:uiPriority w:val="34"/>
    <w:qFormat/>
    <w:rsid w:val="006C3129"/>
    <w:pPr>
      <w:ind w:left="720"/>
      <w:contextualSpacing/>
    </w:pPr>
  </w:style>
  <w:style w:type="paragraph" w:customStyle="1" w:styleId="Default">
    <w:name w:val="Default"/>
    <w:rsid w:val="006C312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komente">
    <w:name w:val="annotation text"/>
    <w:basedOn w:val="Normln"/>
    <w:link w:val="TextkomenteChar"/>
    <w:semiHidden/>
    <w:unhideWhenUsed/>
    <w:rsid w:val="006C3129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TextkomenteChar">
    <w:name w:val="Text komentáře Char"/>
    <w:link w:val="Textkomente"/>
    <w:semiHidden/>
    <w:rsid w:val="006C3129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zev">
    <w:name w:val="Title"/>
    <w:basedOn w:val="Normln"/>
    <w:link w:val="NzevChar"/>
    <w:qFormat/>
    <w:rsid w:val="006C3129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character" w:customStyle="1" w:styleId="NzevChar">
    <w:name w:val="Název Char"/>
    <w:link w:val="Nzev"/>
    <w:rsid w:val="006C3129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customStyle="1" w:styleId="Styl3">
    <w:name w:val="Styl3"/>
    <w:basedOn w:val="Normln"/>
    <w:rsid w:val="006C3129"/>
    <w:pPr>
      <w:spacing w:after="0" w:line="240" w:lineRule="auto"/>
      <w:ind w:left="284" w:hanging="284"/>
      <w:jc w:val="both"/>
    </w:pPr>
    <w:rPr>
      <w:rFonts w:ascii="Arial" w:eastAsia="Times New Roman" w:hAnsi="Arial"/>
      <w:szCs w:val="20"/>
      <w:lang w:eastAsia="cs-CZ"/>
    </w:rPr>
  </w:style>
  <w:style w:type="paragraph" w:customStyle="1" w:styleId="Psmenkov">
    <w:name w:val="Písmenkový"/>
    <w:rsid w:val="006C3129"/>
    <w:pPr>
      <w:widowControl w:val="0"/>
      <w:ind w:left="568" w:hanging="284"/>
      <w:jc w:val="both"/>
    </w:pPr>
    <w:rPr>
      <w:rFonts w:ascii="Arial" w:eastAsia="Times New Roman" w:hAnsi="Arial"/>
      <w:color w:val="000000"/>
      <w:sz w:val="22"/>
    </w:rPr>
  </w:style>
  <w:style w:type="paragraph" w:customStyle="1" w:styleId="Normln1">
    <w:name w:val="Normální 1"/>
    <w:basedOn w:val="Normln"/>
    <w:rsid w:val="006C3129"/>
    <w:pPr>
      <w:tabs>
        <w:tab w:val="left" w:pos="284"/>
      </w:tabs>
      <w:spacing w:after="0" w:line="240" w:lineRule="auto"/>
      <w:ind w:left="284" w:hanging="284"/>
      <w:jc w:val="center"/>
    </w:pPr>
    <w:rPr>
      <w:rFonts w:ascii="Arial" w:eastAsia="Times New Roman" w:hAnsi="Arial"/>
      <w:b/>
      <w:szCs w:val="20"/>
      <w:lang w:eastAsia="cs-CZ"/>
    </w:rPr>
  </w:style>
  <w:style w:type="character" w:styleId="Odkaznakoment">
    <w:name w:val="annotation reference"/>
    <w:semiHidden/>
    <w:unhideWhenUsed/>
    <w:rsid w:val="006C3129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C3129"/>
    <w:pPr>
      <w:spacing w:after="200"/>
    </w:pPr>
    <w:rPr>
      <w:rFonts w:ascii="Calibri" w:eastAsia="Calibri" w:hAnsi="Calibri"/>
      <w:b/>
      <w:bCs/>
      <w:lang w:eastAsia="en-US"/>
    </w:rPr>
  </w:style>
  <w:style w:type="character" w:customStyle="1" w:styleId="PedmtkomenteChar">
    <w:name w:val="Předmět komentáře Char"/>
    <w:link w:val="Pedmtkomente"/>
    <w:uiPriority w:val="99"/>
    <w:semiHidden/>
    <w:rsid w:val="006C3129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uiPriority w:val="99"/>
    <w:unhideWhenUsed/>
    <w:rsid w:val="006436CA"/>
    <w:rPr>
      <w:color w:val="0000FF"/>
      <w:u w:val="single"/>
    </w:rPr>
  </w:style>
  <w:style w:type="table" w:styleId="Mkatabulky">
    <w:name w:val="Table Grid"/>
    <w:basedOn w:val="Normlntabulka"/>
    <w:uiPriority w:val="59"/>
    <w:rsid w:val="005E3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D72352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D72352"/>
    <w:rPr>
      <w:lang w:eastAsia="en-US"/>
    </w:rPr>
  </w:style>
  <w:style w:type="character" w:styleId="Znakapoznpodarou">
    <w:name w:val="footnote reference"/>
    <w:semiHidden/>
    <w:rsid w:val="00D72352"/>
    <w:rPr>
      <w:rFonts w:cs="Times New Roman"/>
      <w:vertAlign w:val="superscript"/>
    </w:rPr>
  </w:style>
  <w:style w:type="character" w:customStyle="1" w:styleId="Zkladntext2">
    <w:name w:val="Základní text (2)_"/>
    <w:basedOn w:val="Standardnpsmoodstavce"/>
    <w:link w:val="Zkladntext20"/>
    <w:rsid w:val="003C1947"/>
    <w:rPr>
      <w:rFonts w:ascii="Times New Roman" w:eastAsia="Times New Roman" w:hAnsi="Times New Roman"/>
      <w:shd w:val="clear" w:color="auto" w:fill="FFFFFF"/>
    </w:rPr>
  </w:style>
  <w:style w:type="paragraph" w:customStyle="1" w:styleId="Zkladntext20">
    <w:name w:val="Základní text (2)"/>
    <w:basedOn w:val="Normln"/>
    <w:link w:val="Zkladntext2"/>
    <w:rsid w:val="003C1947"/>
    <w:pPr>
      <w:widowControl w:val="0"/>
      <w:shd w:val="clear" w:color="auto" w:fill="FFFFFF"/>
      <w:spacing w:after="420" w:line="0" w:lineRule="atLeast"/>
      <w:ind w:hanging="320"/>
      <w:jc w:val="both"/>
    </w:pPr>
    <w:rPr>
      <w:rFonts w:ascii="Times New Roman" w:eastAsia="Times New Roman" w:hAnsi="Times New Roman"/>
      <w:sz w:val="20"/>
      <w:szCs w:val="20"/>
      <w:lang w:eastAsia="cs-CZ"/>
    </w:rPr>
  </w:style>
  <w:style w:type="character" w:styleId="Zstupntext">
    <w:name w:val="Placeholder Text"/>
    <w:basedOn w:val="Standardnpsmoodstavce"/>
    <w:uiPriority w:val="99"/>
    <w:semiHidden/>
    <w:rsid w:val="00920AF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17DB5EC2-7BBD-419C-AC10-C3C13414C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53</Words>
  <Characters>2675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3122</CharactersWithSpaces>
  <SharedDoc>false</SharedDoc>
  <HLinks>
    <vt:vector size="36" baseType="variant">
      <vt:variant>
        <vt:i4>131077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05584328</vt:lpwstr>
      </vt:variant>
      <vt:variant>
        <vt:i4>131077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5584327</vt:lpwstr>
      </vt:variant>
      <vt:variant>
        <vt:i4>131077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05584326</vt:lpwstr>
      </vt:variant>
      <vt:variant>
        <vt:i4>131077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5584325</vt:lpwstr>
      </vt:variant>
      <vt:variant>
        <vt:i4>1310779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05584324</vt:lpwstr>
      </vt:variant>
      <vt:variant>
        <vt:i4>131077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0558432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Kateřina Dvořáková DiS.</dc:creator>
  <cp:revision>6</cp:revision>
  <cp:lastPrinted>2022-06-27T08:58:00Z</cp:lastPrinted>
  <dcterms:created xsi:type="dcterms:W3CDTF">2022-08-15T09:25:00Z</dcterms:created>
  <dcterms:modified xsi:type="dcterms:W3CDTF">2022-08-15T11:50:00Z</dcterms:modified>
</cp:coreProperties>
</file>